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ColorfulGrid-Accent1"/>
        <w:tblpPr w:leftFromText="180" w:rightFromText="180" w:vertAnchor="page" w:horzAnchor="margin" w:tblpY="1948"/>
        <w:tblW w:w="0" w:type="auto"/>
        <w:tblLook w:val="04A0"/>
      </w:tblPr>
      <w:tblGrid>
        <w:gridCol w:w="910"/>
        <w:gridCol w:w="3851"/>
        <w:gridCol w:w="942"/>
        <w:gridCol w:w="3873"/>
      </w:tblGrid>
      <w:tr w:rsidR="00B430DB" w:rsidRPr="001273F8" w:rsidTr="00B430DB">
        <w:trPr>
          <w:cnfStyle w:val="100000000000"/>
        </w:trPr>
        <w:tc>
          <w:tcPr>
            <w:cnfStyle w:val="001000000000"/>
            <w:tcW w:w="910" w:type="dxa"/>
          </w:tcPr>
          <w:p w:rsidR="00B430DB" w:rsidRPr="001273F8" w:rsidRDefault="00B430DB" w:rsidP="00B430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gramStart"/>
            <w:r w:rsidRPr="001273F8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Sr. No.</w:t>
            </w:r>
            <w:proofErr w:type="gramEnd"/>
            <w:r w:rsidRPr="001273F8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br w:type="page"/>
            </w:r>
          </w:p>
        </w:tc>
        <w:tc>
          <w:tcPr>
            <w:tcW w:w="3851" w:type="dxa"/>
          </w:tcPr>
          <w:p w:rsidR="00B430DB" w:rsidRPr="001273F8" w:rsidRDefault="00B430DB" w:rsidP="00B430DB">
            <w:pPr>
              <w:spacing w:after="0" w:line="24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Period</w:t>
            </w:r>
          </w:p>
        </w:tc>
        <w:tc>
          <w:tcPr>
            <w:tcW w:w="942" w:type="dxa"/>
          </w:tcPr>
          <w:p w:rsidR="00B430DB" w:rsidRPr="001273F8" w:rsidRDefault="00B430DB" w:rsidP="00B430DB">
            <w:pPr>
              <w:spacing w:after="0" w:line="24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Days</w:t>
            </w:r>
          </w:p>
        </w:tc>
        <w:tc>
          <w:tcPr>
            <w:tcW w:w="3873" w:type="dxa"/>
          </w:tcPr>
          <w:p w:rsidR="00B430DB" w:rsidRPr="001273F8" w:rsidRDefault="00B430DB" w:rsidP="00B430DB">
            <w:pPr>
              <w:spacing w:after="0" w:line="24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Remarks</w:t>
            </w:r>
          </w:p>
        </w:tc>
      </w:tr>
      <w:tr w:rsidR="00B430DB" w:rsidRPr="001273F8" w:rsidTr="00B430DB">
        <w:trPr>
          <w:cnfStyle w:val="000000100000"/>
        </w:trPr>
        <w:tc>
          <w:tcPr>
            <w:cnfStyle w:val="001000000000"/>
            <w:tcW w:w="910" w:type="dxa"/>
          </w:tcPr>
          <w:p w:rsidR="00B430DB" w:rsidRPr="001273F8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51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07.2021 to 20.07.2022</w:t>
            </w:r>
          </w:p>
        </w:tc>
        <w:tc>
          <w:tcPr>
            <w:tcW w:w="942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873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>Submission forms</w:t>
            </w:r>
          </w:p>
        </w:tc>
      </w:tr>
      <w:tr w:rsidR="00B430DB" w:rsidRPr="001273F8" w:rsidTr="00B430DB">
        <w:tc>
          <w:tcPr>
            <w:cnfStyle w:val="001000000000"/>
            <w:tcW w:w="910" w:type="dxa"/>
          </w:tcPr>
          <w:p w:rsidR="00B430DB" w:rsidRPr="001273F8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51" w:type="dxa"/>
          </w:tcPr>
          <w:p w:rsidR="00B430DB" w:rsidRPr="001273F8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.07.2021</w:t>
            </w:r>
          </w:p>
        </w:tc>
        <w:tc>
          <w:tcPr>
            <w:tcW w:w="942" w:type="dxa"/>
          </w:tcPr>
          <w:p w:rsidR="00B430DB" w:rsidRPr="001273F8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3" w:type="dxa"/>
          </w:tcPr>
          <w:p w:rsidR="00B430DB" w:rsidRPr="001273F8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>Display of merit list</w:t>
            </w:r>
          </w:p>
        </w:tc>
      </w:tr>
      <w:tr w:rsidR="00B430DB" w:rsidRPr="001273F8" w:rsidTr="00B430DB">
        <w:trPr>
          <w:cnfStyle w:val="000000100000"/>
        </w:trPr>
        <w:tc>
          <w:tcPr>
            <w:cnfStyle w:val="001000000000"/>
            <w:tcW w:w="910" w:type="dxa"/>
          </w:tcPr>
          <w:p w:rsidR="00B430DB" w:rsidRPr="001273F8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51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.07.2021 to 25.07.2022</w:t>
            </w:r>
          </w:p>
        </w:tc>
        <w:tc>
          <w:tcPr>
            <w:tcW w:w="942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3873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e deposit </w:t>
            </w:r>
          </w:p>
        </w:tc>
      </w:tr>
      <w:tr w:rsidR="00B430DB" w:rsidRPr="001273F8" w:rsidTr="00B430DB">
        <w:tc>
          <w:tcPr>
            <w:cnfStyle w:val="001000000000"/>
            <w:tcW w:w="910" w:type="dxa"/>
          </w:tcPr>
          <w:p w:rsidR="00B430DB" w:rsidRPr="001273F8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.07.200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3873" w:type="dxa"/>
          </w:tcPr>
          <w:p w:rsidR="00B430DB" w:rsidRPr="001273F8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>isplay of 2</w:t>
            </w: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1273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rit list</w:t>
            </w:r>
          </w:p>
        </w:tc>
      </w:tr>
      <w:tr w:rsidR="00B430DB" w:rsidRPr="001273F8" w:rsidTr="00B430DB">
        <w:trPr>
          <w:cnfStyle w:val="000000100000"/>
        </w:trPr>
        <w:tc>
          <w:tcPr>
            <w:cnfStyle w:val="001000000000"/>
            <w:tcW w:w="910" w:type="dxa"/>
          </w:tcPr>
          <w:p w:rsidR="00B430DB" w:rsidRPr="001273F8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51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.07.2022 to 28.07.2002</w:t>
            </w:r>
          </w:p>
        </w:tc>
        <w:tc>
          <w:tcPr>
            <w:tcW w:w="942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3873" w:type="dxa"/>
          </w:tcPr>
          <w:p w:rsidR="00B430DB" w:rsidRPr="001273F8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ee to be deposited</w:t>
            </w:r>
          </w:p>
        </w:tc>
      </w:tr>
      <w:tr w:rsidR="00B430DB" w:rsidRPr="001273F8" w:rsidTr="00B430DB"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.07.2022 to 30.07.2022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ientation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is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s students</w:t>
            </w:r>
          </w:p>
        </w:tc>
      </w:tr>
      <w:tr w:rsidR="00B430DB" w:rsidRPr="001273F8" w:rsidTr="00B430DB">
        <w:trPr>
          <w:cnfStyle w:val="000000100000"/>
        </w:trPr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.08.2022 to 21.10.2022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2 days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gula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chaing</w:t>
            </w:r>
            <w:proofErr w:type="spellEnd"/>
          </w:p>
        </w:tc>
      </w:tr>
      <w:tr w:rsidR="00B430DB" w:rsidRPr="001273F8" w:rsidTr="00B430DB"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.10.2022 to 26.10.2022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wl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reak</w:t>
            </w:r>
          </w:p>
        </w:tc>
      </w:tr>
      <w:tr w:rsidR="00B430DB" w:rsidRPr="001273F8" w:rsidTr="00B430DB">
        <w:trPr>
          <w:cnfStyle w:val="000000100000"/>
        </w:trPr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.10.2022 to 31.12.2022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gula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chaing</w:t>
            </w:r>
            <w:proofErr w:type="spellEnd"/>
          </w:p>
        </w:tc>
      </w:tr>
      <w:tr w:rsidR="00B430DB" w:rsidRPr="001273F8" w:rsidTr="00B430DB"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.01.2023 to 04.02.2023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nter vacations</w:t>
            </w:r>
          </w:p>
        </w:tc>
      </w:tr>
      <w:tr w:rsidR="00B430DB" w:rsidRPr="001273F8" w:rsidTr="00B430DB">
        <w:trPr>
          <w:cnfStyle w:val="000000100000"/>
        </w:trPr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.02.2023 to 14.04.2023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gula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chaing</w:t>
            </w:r>
            <w:proofErr w:type="spellEnd"/>
          </w:p>
        </w:tc>
      </w:tr>
      <w:tr w:rsidR="00B430DB" w:rsidRPr="001273F8" w:rsidTr="00B430DB">
        <w:tc>
          <w:tcPr>
            <w:cnfStyle w:val="001000000000"/>
            <w:tcW w:w="910" w:type="dxa"/>
          </w:tcPr>
          <w:p w:rsidR="00B430DB" w:rsidRDefault="00B430DB" w:rsidP="00B430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851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.04.2023 to 20.03.2023</w:t>
            </w:r>
          </w:p>
        </w:tc>
        <w:tc>
          <w:tcPr>
            <w:tcW w:w="942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873" w:type="dxa"/>
          </w:tcPr>
          <w:p w:rsidR="00B430DB" w:rsidRDefault="00B430DB" w:rsidP="00B430DB">
            <w:pPr>
              <w:spacing w:after="0" w:line="240" w:lineRule="auto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ual Examination</w:t>
            </w:r>
          </w:p>
        </w:tc>
      </w:tr>
    </w:tbl>
    <w:p w:rsidR="00957FC6" w:rsidRPr="00B430DB" w:rsidRDefault="00B430DB">
      <w:pPr>
        <w:rPr>
          <w:b/>
          <w:bCs/>
          <w:sz w:val="24"/>
        </w:rPr>
      </w:pPr>
      <w:r w:rsidRPr="00B430DB">
        <w:rPr>
          <w:b/>
          <w:bCs/>
          <w:sz w:val="24"/>
        </w:rPr>
        <w:t>Admission and academic schedule</w:t>
      </w:r>
    </w:p>
    <w:sectPr w:rsidR="00957FC6" w:rsidRPr="00B430DB" w:rsidSect="00957F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aavi">
    <w:altName w:val="Mangal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I2trS0NDEyM7YwNjNW0lEKTi0uzszPAykwrAUAGfEgnCwAAAA="/>
  </w:docVars>
  <w:rsids>
    <w:rsidRoot w:val="00B430DB"/>
    <w:rsid w:val="00860470"/>
    <w:rsid w:val="00957FC6"/>
    <w:rsid w:val="00B430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30DB"/>
    <w:pPr>
      <w:spacing w:after="160" w:line="259" w:lineRule="auto"/>
    </w:pPr>
    <w:rPr>
      <w:rFonts w:ascii="Calibri" w:eastAsia="Calibri" w:hAnsi="Calibri" w:cs="Raavi"/>
      <w:szCs w:val="22"/>
      <w:lang w:bidi="p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ColorfulGrid-Accent1">
    <w:name w:val="Colorful Grid Accent 1"/>
    <w:basedOn w:val="TableNormal"/>
    <w:uiPriority w:val="73"/>
    <w:rsid w:val="00B430DB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mesh sharma</dc:creator>
  <cp:lastModifiedBy>bhumesh sharma</cp:lastModifiedBy>
  <cp:revision>1</cp:revision>
  <dcterms:created xsi:type="dcterms:W3CDTF">2022-07-15T06:26:00Z</dcterms:created>
  <dcterms:modified xsi:type="dcterms:W3CDTF">2022-07-15T06:28:00Z</dcterms:modified>
</cp:coreProperties>
</file>